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5" w:name="X6f0e057985e2755f9c0720fcd2d7c469994ae7c"/>
    <w:p>
      <w:pPr>
        <w:pStyle w:val="Heading1"/>
      </w:pPr>
      <w:r>
        <w:t xml:space="preserve">Cover Letter for Academic Researcher Position</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University/Institution Name]</w:t>
      </w:r>
      <w:r>
        <w:br/>
      </w:r>
      <w:r>
        <w:t xml:space="preserve">Ho Chi Minh City, Vietnam</w:t>
      </w:r>
    </w:p>
    <w:bookmarkStart w:id="24" w:name="dear-hiring-committee"/>
    <w:p>
      <w:pPr>
        <w:pStyle w:val="Heading2"/>
      </w:pPr>
      <w:r>
        <w:t xml:space="preserve">Dear Hiring Committee,</w:t>
      </w:r>
    </w:p>
    <w:p>
      <w:pPr>
        <w:pStyle w:val="FirstParagraph"/>
      </w:pPr>
      <w:r>
        <w:t xml:space="preserve">I am writing to express my enthusiastic interest in the Academic Researcher position at [University/Institution Name] in Ho Chi Minh City, Vietnam. As a dedicated scholar with a strong background in [specific field of research, e.g., environmental science, social sciences, technology], I am eager to contribute my expertise and passion for academic inquiry to an institution that values innovation and excellence. This opportunity aligns perfectly with my career goals as an Academic Researcher and my commitment to advancing knowledge that addresses global challenges while resonating with the unique needs of Vietnam’s dynamic academic landscape.</w:t>
      </w:r>
    </w:p>
    <w:bookmarkStart w:id="20" w:name="X9ca0ec0cb678cc468f24a4ba9987e05dac7fbf6"/>
    <w:p>
      <w:pPr>
        <w:pStyle w:val="Heading3"/>
      </w:pPr>
      <w:r>
        <w:t xml:space="preserve">Academic Excellence and Professional Experience</w:t>
      </w:r>
    </w:p>
    <w:p>
      <w:pPr>
        <w:pStyle w:val="FirstParagraph"/>
      </w:pPr>
      <w:r>
        <w:t xml:space="preserve">With over [X years] of experience in academic research, I have cultivated a robust foundation in [specific research areas, e.g., data analysis, experimental design, theoretical frameworks]. My work has been published in esteemed journals such as [Journal Names], and I have collaborated with interdisciplinary teams to tackle complex issues ranging from [example topic 1] to [example topic 2]. These experiences have not only honed my analytical and methodological skills but also deepened my understanding of the importance of context-specific research in shaping impactful outcomes.</w:t>
      </w:r>
    </w:p>
    <w:p>
      <w:pPr>
        <w:pStyle w:val="BodyText"/>
      </w:pPr>
      <w:r>
        <w:t xml:space="preserve">As an Academic Researcher, I prioritize rigorous inquiry, ethical integrity, and the ability to translate findings into actionable insights. My doctoral dissertation on [dissertation topic] explored [key findings], which has been recognized for its originality and relevance to contemporary academic discourse. Furthermore, my postdoctoral research at [Institution Name] focused on [specific project], where I led a team of researchers in developing innovative solutions to [problem statement]. This work was supported by grants from [funding bodies], underscoring the significance of my contributions to the field.</w:t>
      </w:r>
    </w:p>
    <w:bookmarkEnd w:id="20"/>
    <w:bookmarkStart w:id="21" w:name="X430ad46cfb52f21f400740eab08719be91d20aa"/>
    <w:p>
      <w:pPr>
        <w:pStyle w:val="Heading3"/>
      </w:pPr>
      <w:r>
        <w:t xml:space="preserve">Alignment with Ho Chi Minh City’s Academic Ecosystem</w:t>
      </w:r>
    </w:p>
    <w:p>
      <w:pPr>
        <w:pStyle w:val="FirstParagraph"/>
      </w:pPr>
      <w:r>
        <w:t xml:space="preserve">Ho Chi Minh City stands as a vibrant hub for academic and scientific advancement in Vietnam, boasting institutions like [University Names] that are at the forefront of research and innovation. The city’s strategic location, diverse population, and growing emphasis on sustainable development make it an ideal environment for an Academic Researcher to thrive. I am particularly drawn to [University/Institution Name]’s commitment to fostering interdisciplinary collaboration and addressing regional challenges such as [specific issues like urbanization, climate resilience, or technological innovation].</w:t>
      </w:r>
    </w:p>
    <w:p>
      <w:pPr>
        <w:pStyle w:val="BodyText"/>
      </w:pPr>
      <w:r>
        <w:t xml:space="preserve">Having studied the academic landscape of Vietnam for years, I have observed how Ho Chi Minh City’s research institutions are uniquely positioned to bridge global knowledge with local needs. For instance, my previous work on [relevant project] aligns with the city’s goals to [specific goal, e.g., reduce environmental degradation or enhance healthcare access]. I am confident that my expertise in [specific skill] can complement the institution’s initiatives and contribute to its mission of advancing education and research in Vietnam.</w:t>
      </w:r>
    </w:p>
    <w:bookmarkEnd w:id="21"/>
    <w:bookmarkStart w:id="22" w:name="personal-motivation-and-vision"/>
    <w:p>
      <w:pPr>
        <w:pStyle w:val="Heading3"/>
      </w:pPr>
      <w:r>
        <w:t xml:space="preserve">Personal Motivation and Vision</w:t>
      </w:r>
    </w:p>
    <w:p>
      <w:pPr>
        <w:pStyle w:val="FirstParagraph"/>
      </w:pPr>
      <w:r>
        <w:t xml:space="preserve">Beyond professional qualifications, my decision to apply for this role is deeply personal. As an Academic Researcher, I am driven by the belief that knowledge should serve society. Vietnam’s rapid development and cultural richness inspire me to engage in research that not only advances scientific understanding but also empowers communities. Ho Chi Minh City, with its bustling energy and historical significance, represents a microcosm of Vietnam’s aspirations—a place where academic rigor meets real-world impact.</w:t>
      </w:r>
    </w:p>
    <w:p>
      <w:pPr>
        <w:pStyle w:val="BodyText"/>
      </w:pPr>
      <w:r>
        <w:t xml:space="preserve">I am particularly interested in collaborating with local scholars and institutions to explore topics such as [specific area of interest]. For example, I have conducted preliminary studies on [topic], which could be expanded to address the unique socio-economic dynamics of Ho Chi Minh City. This work would not only enhance the university’s research profile but also provide valuable resources for policymakers, educators, and industry leaders.</w:t>
      </w:r>
    </w:p>
    <w:bookmarkEnd w:id="22"/>
    <w:bookmarkStart w:id="23" w:name="conclusion"/>
    <w:p>
      <w:pPr>
        <w:pStyle w:val="Heading3"/>
      </w:pPr>
      <w:r>
        <w:t xml:space="preserve">Conclusion</w:t>
      </w:r>
    </w:p>
    <w:p>
      <w:pPr>
        <w:pStyle w:val="FirstParagraph"/>
      </w:pPr>
      <w:r>
        <w:t xml:space="preserve">In summary, I am eager to bring my academic expertise, research experience, and passion for meaningful inquiry to [University/Institution Name] in Ho Chi Minh City. I am confident that my background as an Academic Researcher equips me to contribute meaningfully to the institution’s goals while growing professionally in this exciting environment. Thank you for considering my application. I would be honored to discuss how my skills and vision align with the needs of your department.</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Ho Chi Minh City</dc:title>
  <dc:creator/>
  <dc:language>en</dc:language>
  <cp:keywords/>
  <dcterms:created xsi:type="dcterms:W3CDTF">2026-07-24T11:55:36Z</dcterms:created>
  <dcterms:modified xsi:type="dcterms:W3CDTF">2026-07-24T11:55:36Z</dcterms:modified>
</cp:coreProperties>
</file>

<file path=docProps/custom.xml><?xml version="1.0" encoding="utf-8"?>
<Properties xmlns="http://schemas.openxmlformats.org/officeDocument/2006/custom-properties" xmlns:vt="http://schemas.openxmlformats.org/officeDocument/2006/docPropsVTypes"/>
</file>